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bookmarkStart w:id="0" w:name="_GoBack"/>
      <w:bookmarkEnd w:id="0"/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[DATE]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A360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Contact Name</w:t>
      </w:r>
    </w:p>
    <w:p w:rsidR="004F2072" w:rsidRPr="00222837" w:rsidRDefault="00A360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Address</w:t>
      </w:r>
    </w:p>
    <w:p w:rsidR="00222837" w:rsidRDefault="00A360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Address2</w:t>
      </w: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Country</w:t>
      </w:r>
      <w:r w:rsidR="00A36081"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</w:p>
    <w:p w:rsidR="004F2072" w:rsidRPr="00222837" w:rsidRDefault="00222837" w:rsidP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City</w:t>
      </w: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  <w:r w:rsidR="00A36081"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/Province</w:t>
      </w:r>
    </w:p>
    <w:p w:rsidR="004F2072" w:rsidRPr="00222837" w:rsidRDefault="00A360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Postal Code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A36081" w:rsidRPr="00222837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A36081" w:rsidRPr="00222837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REQUEST RELEASE OF PERSONAL GUARANTEE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Dear [CLIEN</w:t>
      </w:r>
      <w:r w:rsidR="00A36081" w:rsidRPr="00222837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T NAME],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EF38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Y</w:t>
      </w:r>
      <w:r w:rsidR="00A36081"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ou will find in your records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that</w:t>
      </w:r>
      <w:r w:rsidR="00A36081"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, [BANK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NAME</w:t>
      </w:r>
      <w:r w:rsidR="00A36081"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] is currently holding a Guarantee given by [NAME OF GUARANTOR], [TITLE] securing the debts and obligations of our company to you.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A360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The agreement we signed with [BANK] states that you are in the obligation to review our credit [NUMBER] [MONTHS/YEARS] after we obtained the credit facility and </w:t>
      </w:r>
      <w:r w:rsidRPr="000A17C8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consider</w:t>
      </w:r>
      <w:r w:rsidR="000A17C8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ed</w:t>
      </w: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releasing this Guarantee. This [NUMBER OF MONTHS/YEARS] period has now elapsed.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A360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Since our repayment record has been satisfactory to [BANK] and our financial situation is good, we would therefore courteously demand that you release the aforementioned Guarantee.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A360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Thank you in advance for your anticipated </w:t>
      </w:r>
      <w:r w:rsidR="000A17C8"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association</w:t>
      </w: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. Should you have any questions, plea</w:t>
      </w:r>
      <w:r w:rsidR="000A17C8">
        <w:rPr>
          <w:rFonts w:asciiTheme="majorBidi" w:hAnsiTheme="majorBidi" w:cstheme="majorBidi"/>
          <w:sz w:val="24"/>
          <w:szCs w:val="24"/>
          <w:lang w:val="en-US" w:eastAsia="en-US" w:bidi="en-US"/>
        </w:rPr>
        <w:t>se do not hesitate to contact us</w:t>
      </w:r>
      <w:r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.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222837" w:rsidP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Kind regards,</w:t>
      </w: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[</w:t>
      </w:r>
      <w:r w:rsidR="00A36081" w:rsidRPr="00222837">
        <w:rPr>
          <w:rFonts w:asciiTheme="majorBidi" w:hAnsiTheme="majorBidi" w:cstheme="majorBidi"/>
          <w:sz w:val="24"/>
          <w:szCs w:val="24"/>
          <w:lang w:val="en-US" w:eastAsia="en-US" w:bidi="en-US"/>
        </w:rPr>
        <w:t>NAME]</w:t>
      </w: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</w:t>
      </w:r>
      <w:r w:rsidR="00A36081" w:rsidRPr="00222837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TITLE]</w:t>
      </w: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[CONTACT </w:t>
      </w:r>
      <w:r w:rsidR="00A36081" w:rsidRPr="00222837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NUMBER]</w:t>
      </w:r>
    </w:p>
    <w:p w:rsidR="004F2072" w:rsidRPr="00222837" w:rsidRDefault="00222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COMPANY EMAIL</w:t>
      </w:r>
      <w:r w:rsidR="00A36081" w:rsidRPr="00222837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] </w:t>
      </w:r>
    </w:p>
    <w:p w:rsidR="004F2072" w:rsidRDefault="004F20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lang w:val="en-US" w:eastAsia="en-US" w:bidi="en-US"/>
        </w:rPr>
      </w:pPr>
    </w:p>
    <w:sectPr w:rsidR="004F2072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605C" w:rsidRDefault="004E605C">
      <w:r>
        <w:separator/>
      </w:r>
    </w:p>
  </w:endnote>
  <w:endnote w:type="continuationSeparator" w:id="0">
    <w:p w:rsidR="004E605C" w:rsidRDefault="004E6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2072" w:rsidRPr="00222837" w:rsidRDefault="00A3608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b/>
        <w:sz w:val="24"/>
        <w:szCs w:val="24"/>
        <w:lang w:val="en-US" w:eastAsia="en-US" w:bidi="en-US"/>
      </w:rPr>
    </w:pPr>
    <w:r w:rsidRPr="00222837">
      <w:rPr>
        <w:rFonts w:asciiTheme="majorBidi" w:hAnsiTheme="majorBidi" w:cstheme="majorBidi"/>
        <w:b/>
        <w:sz w:val="24"/>
        <w:szCs w:val="24"/>
        <w:lang w:val="en-US" w:eastAsia="en-US" w:bidi="en-US"/>
      </w:rPr>
      <w:t xml:space="preserve">[YOUR COMPANY NAME] </w:t>
    </w:r>
  </w:p>
  <w:p w:rsidR="004F2072" w:rsidRPr="00222837" w:rsidRDefault="00A3608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4"/>
        <w:lang w:val="en-US" w:eastAsia="en-US" w:bidi="en-US"/>
      </w:rPr>
    </w:pPr>
    <w:r w:rsidRPr="00222837">
      <w:rPr>
        <w:rFonts w:asciiTheme="majorBidi" w:hAnsiTheme="majorBidi" w:cstheme="majorBidi"/>
        <w:sz w:val="24"/>
        <w:szCs w:val="24"/>
        <w:lang w:val="en-US" w:eastAsia="en-US" w:bidi="en-US"/>
      </w:rPr>
      <w:t xml:space="preserve">[YOUR COMPLETE ADDRESS] </w:t>
    </w:r>
  </w:p>
  <w:p w:rsidR="004F2072" w:rsidRPr="00222837" w:rsidRDefault="00A36081" w:rsidP="004934B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4"/>
        <w:lang w:val="en-US" w:eastAsia="en-US" w:bidi="en-US"/>
      </w:rPr>
    </w:pPr>
    <w:r w:rsidRPr="00222837">
      <w:rPr>
        <w:rFonts w:asciiTheme="majorBidi" w:hAnsiTheme="majorBidi" w:cstheme="majorBidi"/>
        <w:sz w:val="24"/>
        <w:szCs w:val="24"/>
        <w:lang w:val="en-US" w:eastAsia="en-US" w:bidi="en-US"/>
      </w:rPr>
      <w:t>Tel: [</w:t>
    </w:r>
    <w:r w:rsidR="004934B5">
      <w:rPr>
        <w:rFonts w:asciiTheme="majorBidi" w:hAnsiTheme="majorBidi" w:cstheme="majorBidi"/>
        <w:sz w:val="24"/>
        <w:szCs w:val="24"/>
        <w:lang w:val="en-US" w:eastAsia="en-US" w:bidi="en-US"/>
      </w:rPr>
      <w:t xml:space="preserve">CONTACT </w:t>
    </w:r>
    <w:r w:rsidR="00222837">
      <w:rPr>
        <w:rFonts w:asciiTheme="majorBidi" w:hAnsiTheme="majorBidi" w:cstheme="majorBidi"/>
        <w:sz w:val="24"/>
        <w:szCs w:val="24"/>
        <w:lang w:val="en-US" w:eastAsia="en-US" w:bidi="en-US"/>
      </w:rPr>
      <w:t>NUMBER] / Email: [EMAIL ADDRESS</w:t>
    </w:r>
    <w:r w:rsidRPr="00222837">
      <w:rPr>
        <w:rFonts w:asciiTheme="majorBidi" w:hAnsiTheme="majorBidi" w:cstheme="majorBidi"/>
        <w:sz w:val="24"/>
        <w:szCs w:val="24"/>
        <w:lang w:val="en-US" w:eastAsia="en-US" w:bidi="en-US"/>
      </w:rPr>
      <w:t>]</w:t>
    </w:r>
  </w:p>
  <w:p w:rsidR="004F2072" w:rsidRPr="00222837" w:rsidRDefault="00D542D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hAnsiTheme="majorBidi" w:cstheme="majorBidi"/>
        <w:sz w:val="24"/>
        <w:szCs w:val="24"/>
        <w:lang w:val="fr-CA" w:eastAsia="fr-CA" w:bidi="fr-CA"/>
      </w:rPr>
    </w:pPr>
    <w:hyperlink r:id="rId1" w:history="1">
      <w:r w:rsidR="00A36081" w:rsidRPr="00222837">
        <w:rPr>
          <w:rStyle w:val="Hyperlink"/>
          <w:rFonts w:asciiTheme="majorBidi" w:hAnsiTheme="majorBidi" w:cstheme="majorBidi"/>
          <w:sz w:val="24"/>
          <w:szCs w:val="24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605C" w:rsidRDefault="004E605C">
      <w:r>
        <w:separator/>
      </w:r>
    </w:p>
  </w:footnote>
  <w:footnote w:type="continuationSeparator" w:id="0">
    <w:p w:rsidR="004E605C" w:rsidRDefault="004E60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zW3sDAzNTUzNDBT0lEKTi0uzszPAykwqgUAbXue6ywAAAA="/>
    <w:docVar w:name="Description" w:val="This particular legal document or agreement is used to assist in articulating the terms for a request release of personal guarantee,. See other legal documents that you may be interested in at https://www.templateguru.co.za/templates/legal/"/>
    <w:docVar w:name="Excerpt" w:val="RE: REQUEST RELEASE OF PERSONAL GUARANTEE_x000a__x000a_Dear [CLIENT NAME],_x000a_You will find in your records that, [BANK NAME] is currently holding a Guarantee given by [NAME OF GUARANTOR], [TITLE] securing the debts and obligations of our company to you.The agreement we signed with [BANK] states that you are in the obligation to review our credit [NUMBER] [MONTHS/YEARS] after we obtained the credit facility and considered releasing this Guarantee. This [NUMBER OF MONTHS/YEARS] period has now elapsed."/>
    <w:docVar w:name="Source" w:val="http://www.lawyers-in-usa.com"/>
    <w:docVar w:name="Tags" w:val="releases, agreements, confidentiality, entrepreneur, legal documents, entrepreneurship, assignment, credit, information, authorisation, board resolution, request guarantee, personal, request release of personal guarantee template ,   request release of personal guarantee  example"/>
  </w:docVars>
  <w:rsids>
    <w:rsidRoot w:val="004F2072"/>
    <w:rsid w:val="00085649"/>
    <w:rsid w:val="000A17C8"/>
    <w:rsid w:val="00222837"/>
    <w:rsid w:val="00384F76"/>
    <w:rsid w:val="004934B5"/>
    <w:rsid w:val="004E605C"/>
    <w:rsid w:val="004F2072"/>
    <w:rsid w:val="00833429"/>
    <w:rsid w:val="00A36081"/>
    <w:rsid w:val="00C70355"/>
    <w:rsid w:val="00D542D4"/>
    <w:rsid w:val="00EA508F"/>
    <w:rsid w:val="00EF3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1</Words>
  <Characters>789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3:48:00Z</dcterms:created>
  <dcterms:modified xsi:type="dcterms:W3CDTF">2019-10-21T19:14:00Z</dcterms:modified>
  <cp:category/>
</cp:coreProperties>
</file>